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E15DB" w14:textId="77777777" w:rsidR="00003721" w:rsidRDefault="00A25BFA" w:rsidP="00FB2DE2">
      <w:pPr>
        <w:spacing w:after="0"/>
        <w:jc w:val="center"/>
        <w:rPr>
          <w:rFonts w:asciiTheme="majorHAnsi" w:hAnsiTheme="majorHAnsi"/>
          <w:b/>
        </w:rPr>
      </w:pPr>
      <w:r>
        <w:rPr>
          <w:noProof/>
        </w:rPr>
        <w:drawing>
          <wp:inline distT="0" distB="0" distL="0" distR="0" wp14:anchorId="51259674" wp14:editId="2A09CF69">
            <wp:extent cx="5732145" cy="1548398"/>
            <wp:effectExtent l="0" t="0" r="1905" b="0"/>
            <wp:docPr id="2" name="Picture 1" descr="D:\DATA COMPUTERKU\dSIGN\UNIQHBA\kop surat\head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:\DATA COMPUTERKU\dSIGN\UNIQHBA\kop surat\heade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548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3A0A" w14:textId="77777777" w:rsidR="00003721" w:rsidRDefault="00003721" w:rsidP="00FB2DE2">
      <w:pPr>
        <w:spacing w:after="0"/>
        <w:jc w:val="center"/>
        <w:rPr>
          <w:rFonts w:asciiTheme="majorHAnsi" w:hAnsiTheme="majorHAnsi"/>
          <w:b/>
        </w:rPr>
      </w:pPr>
    </w:p>
    <w:p w14:paraId="19B043C9" w14:textId="1EA9C7CD" w:rsidR="00D45E15" w:rsidRPr="00D45E15" w:rsidRDefault="00D45E15" w:rsidP="00D45E15">
      <w:pPr>
        <w:pBdr>
          <w:bottom w:val="single" w:sz="6" w:space="1" w:color="auto"/>
        </w:pBd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45E15">
        <w:rPr>
          <w:rFonts w:asciiTheme="majorBidi" w:hAnsiTheme="majorBidi" w:cstheme="majorBidi"/>
          <w:b/>
          <w:bCs/>
          <w:sz w:val="28"/>
          <w:szCs w:val="28"/>
        </w:rPr>
        <w:t>SURAT PERNYATAAN PEMBIMBING</w:t>
      </w:r>
      <w:r w:rsidR="001C10B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9D197D">
        <w:rPr>
          <w:rFonts w:asciiTheme="majorBidi" w:hAnsiTheme="majorBidi" w:cstheme="majorBidi"/>
          <w:b/>
          <w:bCs/>
          <w:sz w:val="28"/>
          <w:szCs w:val="28"/>
        </w:rPr>
        <w:t xml:space="preserve">TENTANG PROGRESS </w:t>
      </w:r>
      <w:r w:rsidR="001C10BE">
        <w:rPr>
          <w:rFonts w:asciiTheme="majorBidi" w:hAnsiTheme="majorBidi" w:cstheme="majorBidi"/>
          <w:b/>
          <w:bCs/>
          <w:sz w:val="28"/>
          <w:szCs w:val="28"/>
        </w:rPr>
        <w:t xml:space="preserve">PUBLIKASI </w:t>
      </w:r>
      <w:r w:rsidR="009D197D">
        <w:rPr>
          <w:rFonts w:asciiTheme="majorBidi" w:hAnsiTheme="majorBidi" w:cstheme="majorBidi"/>
          <w:b/>
          <w:bCs/>
          <w:sz w:val="28"/>
          <w:szCs w:val="28"/>
        </w:rPr>
        <w:t>TESIS</w:t>
      </w:r>
      <w:r w:rsidR="00D87A5D">
        <w:rPr>
          <w:rFonts w:asciiTheme="majorBidi" w:hAnsiTheme="majorBidi" w:cstheme="majorBidi"/>
          <w:b/>
          <w:bCs/>
          <w:sz w:val="28"/>
          <w:szCs w:val="28"/>
        </w:rPr>
        <w:t xml:space="preserve"> (KHUSUS UNTUK TESIS YANG BELUM DIPUBLIKASI)</w:t>
      </w:r>
    </w:p>
    <w:p w14:paraId="1B84ECCF" w14:textId="77777777" w:rsidR="00D45E15" w:rsidRPr="00D45E15" w:rsidRDefault="00D45E15" w:rsidP="00D45E1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54C856A" w14:textId="77777777" w:rsidR="00D45E15" w:rsidRPr="00D45E15" w:rsidRDefault="00D45E1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B83C135" w14:textId="5D54B264" w:rsidR="00FB2DE2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Assalamualaikum Wr. Wb</w:t>
      </w:r>
    </w:p>
    <w:p w14:paraId="10393C47" w14:textId="63C2C46C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Berdasarkan penilaian kami terhadap </w:t>
      </w:r>
      <w:r w:rsidR="001C10BE">
        <w:rPr>
          <w:rFonts w:asciiTheme="majorBidi" w:hAnsiTheme="majorBidi" w:cstheme="majorBidi"/>
          <w:sz w:val="24"/>
          <w:szCs w:val="24"/>
        </w:rPr>
        <w:t>karya tulis</w:t>
      </w:r>
      <w:r w:rsidRPr="00D45E15">
        <w:rPr>
          <w:rFonts w:asciiTheme="majorBidi" w:hAnsiTheme="majorBidi" w:cstheme="majorBidi"/>
          <w:sz w:val="24"/>
          <w:szCs w:val="24"/>
        </w:rPr>
        <w:t xml:space="preserve"> mahasiswa</w:t>
      </w:r>
    </w:p>
    <w:p w14:paraId="31A9E1D8" w14:textId="55F00FE7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8"/>
        <w:gridCol w:w="429"/>
        <w:gridCol w:w="6128"/>
      </w:tblGrid>
      <w:tr w:rsidR="00743CC5" w:rsidRPr="00D45E15" w14:paraId="1421EEBB" w14:textId="77777777" w:rsidTr="00743CC5">
        <w:tc>
          <w:tcPr>
            <w:tcW w:w="3360" w:type="dxa"/>
          </w:tcPr>
          <w:p w14:paraId="3B80EFB9" w14:textId="586CE69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Nama</w:t>
            </w:r>
          </w:p>
        </w:tc>
        <w:tc>
          <w:tcPr>
            <w:tcW w:w="434" w:type="dxa"/>
          </w:tcPr>
          <w:p w14:paraId="5C795C27" w14:textId="3FB74ED9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36D13D1A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74238AF9" w14:textId="77777777" w:rsidTr="00743CC5">
        <w:tc>
          <w:tcPr>
            <w:tcW w:w="3360" w:type="dxa"/>
          </w:tcPr>
          <w:p w14:paraId="74D03F11" w14:textId="39DBEB1C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NIM</w:t>
            </w:r>
          </w:p>
        </w:tc>
        <w:tc>
          <w:tcPr>
            <w:tcW w:w="434" w:type="dxa"/>
          </w:tcPr>
          <w:p w14:paraId="741065C9" w14:textId="7658BBB6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341DBE8A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26859302" w14:textId="77777777" w:rsidTr="00743CC5">
        <w:tc>
          <w:tcPr>
            <w:tcW w:w="3360" w:type="dxa"/>
          </w:tcPr>
          <w:p w14:paraId="1297604E" w14:textId="1D034D02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Angkatan</w:t>
            </w:r>
          </w:p>
        </w:tc>
        <w:tc>
          <w:tcPr>
            <w:tcW w:w="434" w:type="dxa"/>
          </w:tcPr>
          <w:p w14:paraId="54564EE6" w14:textId="45263000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0E1DC119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226A9E4A" w14:textId="77777777" w:rsidTr="00743CC5">
        <w:tc>
          <w:tcPr>
            <w:tcW w:w="3360" w:type="dxa"/>
          </w:tcPr>
          <w:p w14:paraId="6D656CAB" w14:textId="6253557C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 xml:space="preserve">Judul </w:t>
            </w:r>
            <w:r w:rsidR="001C10BE">
              <w:rPr>
                <w:rFonts w:asciiTheme="majorBidi" w:hAnsiTheme="majorBidi" w:cstheme="majorBidi"/>
                <w:sz w:val="24"/>
                <w:szCs w:val="24"/>
              </w:rPr>
              <w:t>Karya Tulis</w:t>
            </w:r>
          </w:p>
        </w:tc>
        <w:tc>
          <w:tcPr>
            <w:tcW w:w="434" w:type="dxa"/>
          </w:tcPr>
          <w:p w14:paraId="6706DE1F" w14:textId="650C45A4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0D842ACC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3BF942F7" w14:textId="77777777" w:rsidTr="00743CC5">
        <w:tc>
          <w:tcPr>
            <w:tcW w:w="3360" w:type="dxa"/>
          </w:tcPr>
          <w:p w14:paraId="6F474FFA" w14:textId="643B2EF1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Pembimbing</w:t>
            </w:r>
          </w:p>
        </w:tc>
        <w:tc>
          <w:tcPr>
            <w:tcW w:w="434" w:type="dxa"/>
          </w:tcPr>
          <w:p w14:paraId="1DD41485" w14:textId="22D89606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6C23FEF7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56C6D" w:rsidRPr="00D45E15" w14:paraId="3E3669CC" w14:textId="77777777" w:rsidTr="00743CC5">
        <w:tc>
          <w:tcPr>
            <w:tcW w:w="3360" w:type="dxa"/>
          </w:tcPr>
          <w:p w14:paraId="4B522092" w14:textId="477CB2E5" w:rsidR="00A56C6D" w:rsidRPr="00D45E15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ncana Publikasi di jurnal</w:t>
            </w:r>
          </w:p>
        </w:tc>
        <w:tc>
          <w:tcPr>
            <w:tcW w:w="434" w:type="dxa"/>
          </w:tcPr>
          <w:p w14:paraId="28B8532A" w14:textId="15E7CDD7" w:rsidR="00A56C6D" w:rsidRPr="00D45E15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425B28BB" w14:textId="2AD15ED0" w:rsidR="00A56C6D" w:rsidRPr="00D45E15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ama Jurnal</w:t>
            </w:r>
          </w:p>
        </w:tc>
      </w:tr>
      <w:tr w:rsidR="00A56C6D" w:rsidRPr="00D45E15" w14:paraId="61BBF580" w14:textId="77777777" w:rsidTr="00743CC5">
        <w:tc>
          <w:tcPr>
            <w:tcW w:w="3360" w:type="dxa"/>
          </w:tcPr>
          <w:p w14:paraId="5C46BD6E" w14:textId="77777777" w:rsidR="00A56C6D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gres sampai saat ini</w:t>
            </w:r>
          </w:p>
          <w:p w14:paraId="76870FCB" w14:textId="3AC70C4D" w:rsidR="009D197D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Coret yang tidak sesuai)</w:t>
            </w:r>
          </w:p>
        </w:tc>
        <w:tc>
          <w:tcPr>
            <w:tcW w:w="434" w:type="dxa"/>
          </w:tcPr>
          <w:p w14:paraId="3675D8CE" w14:textId="13E9C2DC" w:rsidR="00A56C6D" w:rsidRPr="00D45E15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18652318" w14:textId="4187866C" w:rsidR="00A56C6D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ses Penulisan Draft Awal</w:t>
            </w:r>
          </w:p>
          <w:p w14:paraId="4C8987AC" w14:textId="175E358A" w:rsidR="009D197D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ses Penulisan Draft Akhir</w:t>
            </w:r>
          </w:p>
          <w:p w14:paraId="122016B1" w14:textId="525845BF" w:rsidR="009D197D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dang direview oleh reviewer (sudah di submit)</w:t>
            </w:r>
          </w:p>
          <w:p w14:paraId="64469604" w14:textId="77777777" w:rsidR="009D197D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dang merevisi berdasarkan feedback reviewer *)</w:t>
            </w:r>
          </w:p>
          <w:p w14:paraId="620B2CA1" w14:textId="4A731997" w:rsidR="00D87A5D" w:rsidRPr="00D45E15" w:rsidRDefault="00D87A5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D197D" w:rsidRPr="00D45E15" w14:paraId="08C04697" w14:textId="77777777" w:rsidTr="00743CC5">
        <w:tc>
          <w:tcPr>
            <w:tcW w:w="3360" w:type="dxa"/>
          </w:tcPr>
          <w:p w14:paraId="7AAF7E9F" w14:textId="46738FB6" w:rsidR="009D197D" w:rsidRDefault="009D197D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erkiraan terbit </w:t>
            </w:r>
          </w:p>
        </w:tc>
        <w:tc>
          <w:tcPr>
            <w:tcW w:w="434" w:type="dxa"/>
          </w:tcPr>
          <w:p w14:paraId="39999F82" w14:textId="5A5D1893" w:rsidR="009D197D" w:rsidRDefault="00CE7B58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558920E8" w14:textId="5C13E60A" w:rsidR="009D197D" w:rsidRDefault="00CE7B58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ulan:             Tahun:</w:t>
            </w:r>
          </w:p>
        </w:tc>
      </w:tr>
    </w:tbl>
    <w:p w14:paraId="74F40205" w14:textId="55C6EB0B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D1A12E2" w14:textId="77777777" w:rsidR="001C10BE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Maka bersama ini kami menyatakan</w:t>
      </w:r>
      <w:r w:rsidR="001C10BE">
        <w:rPr>
          <w:rFonts w:asciiTheme="majorBidi" w:hAnsiTheme="majorBidi" w:cstheme="majorBidi"/>
          <w:sz w:val="24"/>
          <w:szCs w:val="24"/>
        </w:rPr>
        <w:t>:</w:t>
      </w:r>
    </w:p>
    <w:p w14:paraId="49F87367" w14:textId="77777777" w:rsidR="00A56C6D" w:rsidRDefault="001C10BE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ami sudah memeriksa dengan saksama manuskrip karya tulis ini</w:t>
      </w:r>
      <w:r w:rsidR="00A56C6D">
        <w:rPr>
          <w:rFonts w:asciiTheme="majorBidi" w:hAnsiTheme="majorBidi" w:cstheme="majorBidi"/>
          <w:sz w:val="24"/>
          <w:szCs w:val="24"/>
        </w:rPr>
        <w:t>.</w:t>
      </w:r>
    </w:p>
    <w:p w14:paraId="0F592488" w14:textId="7ED28206" w:rsidR="001C10BE" w:rsidRDefault="00A56C6D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ami menilai teknik dan substansi penulisan karya ini sudah memungkinkan untuk dipublikasikan di salah satu jurnal ilmiah di dalam atau di luar negeri (jika saat ini belum dipublikasi</w:t>
      </w:r>
      <w:r w:rsidR="00417111">
        <w:rPr>
          <w:rFonts w:asciiTheme="majorBidi" w:hAnsiTheme="majorBidi" w:cstheme="majorBidi"/>
          <w:sz w:val="24"/>
          <w:szCs w:val="24"/>
        </w:rPr>
        <w:t xml:space="preserve"> di jurnal</w:t>
      </w:r>
      <w:r>
        <w:rPr>
          <w:rFonts w:asciiTheme="majorBidi" w:hAnsiTheme="majorBidi" w:cstheme="majorBidi"/>
          <w:sz w:val="24"/>
          <w:szCs w:val="24"/>
        </w:rPr>
        <w:t>).</w:t>
      </w:r>
    </w:p>
    <w:p w14:paraId="7EA78B4D" w14:textId="35E26DE1" w:rsidR="001C10BE" w:rsidRDefault="001C10BE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arya tulis tersebut sudah layak untuk didessiminasikan / diseminarkan</w:t>
      </w:r>
      <w:r w:rsidR="00A56C6D">
        <w:rPr>
          <w:rFonts w:asciiTheme="majorBidi" w:hAnsiTheme="majorBidi" w:cstheme="majorBidi"/>
          <w:sz w:val="24"/>
          <w:szCs w:val="24"/>
        </w:rPr>
        <w:t xml:space="preserve"> secara terbuka </w:t>
      </w:r>
      <w:r>
        <w:rPr>
          <w:rFonts w:asciiTheme="majorBidi" w:hAnsiTheme="majorBidi" w:cstheme="majorBidi"/>
          <w:sz w:val="24"/>
          <w:szCs w:val="24"/>
        </w:rPr>
        <w:t>karena sudah memenuhi ketentuan pembuatan karya tulis ilmiah yang berintegritas.</w:t>
      </w:r>
    </w:p>
    <w:p w14:paraId="1E68BD69" w14:textId="4A9E2E53" w:rsidR="00743CC5" w:rsidRDefault="00743CC5" w:rsidP="001C10BE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Kami BERSEDIA untuk bertanggungjawab baik secara akademik dan sosial </w:t>
      </w:r>
      <w:r w:rsidR="001C10BE">
        <w:rPr>
          <w:rFonts w:asciiTheme="majorBidi" w:hAnsiTheme="majorBidi" w:cstheme="majorBidi"/>
          <w:sz w:val="24"/>
          <w:szCs w:val="24"/>
        </w:rPr>
        <w:t>atas publikasi karya tulis ini</w:t>
      </w:r>
    </w:p>
    <w:p w14:paraId="6789B176" w14:textId="77777777" w:rsidR="00743CC5" w:rsidRPr="00D45E15" w:rsidRDefault="00743CC5" w:rsidP="00743CC5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9EFB3CB" w14:textId="6FF6DBE4" w:rsidR="00743CC5" w:rsidRPr="00D45E15" w:rsidRDefault="00743CC5" w:rsidP="00743CC5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Demikian pernyataan dan dukungan kami ini dibuat sebagaimana mestinya. </w:t>
      </w:r>
    </w:p>
    <w:p w14:paraId="1897FB47" w14:textId="77777777" w:rsidR="00F146DC" w:rsidRPr="00D45E15" w:rsidRDefault="00F146DC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98F9149" w14:textId="1FB76A7C" w:rsidR="00F146DC" w:rsidRPr="00D45E15" w:rsidRDefault="00743CC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tempat</w:t>
      </w:r>
      <w:r w:rsidR="00F146DC" w:rsidRPr="00D45E15">
        <w:rPr>
          <w:rFonts w:asciiTheme="majorBidi" w:hAnsiTheme="majorBidi" w:cstheme="majorBidi"/>
          <w:sz w:val="24"/>
          <w:szCs w:val="24"/>
        </w:rPr>
        <w:t xml:space="preserve">, </w:t>
      </w:r>
      <w:r w:rsidRPr="00D45E15">
        <w:rPr>
          <w:rFonts w:asciiTheme="majorBidi" w:hAnsiTheme="majorBidi" w:cstheme="majorBidi"/>
          <w:sz w:val="24"/>
          <w:szCs w:val="24"/>
        </w:rPr>
        <w:t>tanggal, tahun</w:t>
      </w:r>
    </w:p>
    <w:p w14:paraId="68A175F1" w14:textId="17D2F4FA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Pembimbing 1: ____________________________      </w:t>
      </w:r>
      <w:r w:rsidRPr="00D45E15">
        <w:rPr>
          <w:rFonts w:asciiTheme="majorBidi" w:hAnsiTheme="majorBidi" w:cstheme="majorBidi"/>
          <w:sz w:val="24"/>
          <w:szCs w:val="24"/>
        </w:rPr>
        <w:tab/>
      </w:r>
      <w:r w:rsidRPr="00D45E15">
        <w:rPr>
          <w:rFonts w:asciiTheme="majorBidi" w:hAnsiTheme="majorBidi" w:cstheme="majorBidi"/>
          <w:sz w:val="24"/>
          <w:szCs w:val="24"/>
        </w:rPr>
        <w:tab/>
        <w:t xml:space="preserve"> tanda tangan : ___________</w:t>
      </w:r>
    </w:p>
    <w:p w14:paraId="2DCCD3FC" w14:textId="77777777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4A04E8A5" w14:textId="4B22FC24" w:rsidR="00D45E15" w:rsidRPr="00D45E15" w:rsidRDefault="00D45E15" w:rsidP="00A56C6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Pembimbing 2:  </w:t>
      </w:r>
      <w:r w:rsidR="00CE7B58">
        <w:rPr>
          <w:rFonts w:asciiTheme="majorBidi" w:hAnsiTheme="majorBidi" w:cstheme="majorBidi"/>
          <w:sz w:val="24"/>
          <w:szCs w:val="24"/>
        </w:rPr>
        <w:tab/>
      </w:r>
      <w:r w:rsidR="00CE7B58">
        <w:rPr>
          <w:rFonts w:asciiTheme="majorBidi" w:hAnsiTheme="majorBidi" w:cstheme="majorBidi"/>
          <w:sz w:val="24"/>
          <w:szCs w:val="24"/>
        </w:rPr>
        <w:tab/>
      </w:r>
      <w:r w:rsidR="00CE7B58">
        <w:rPr>
          <w:rFonts w:asciiTheme="majorBidi" w:hAnsiTheme="majorBidi" w:cstheme="majorBidi"/>
          <w:sz w:val="24"/>
          <w:szCs w:val="24"/>
        </w:rPr>
        <w:tab/>
      </w:r>
      <w:r w:rsidR="00CE7B58">
        <w:rPr>
          <w:rFonts w:asciiTheme="majorBidi" w:hAnsiTheme="majorBidi" w:cstheme="majorBidi"/>
          <w:sz w:val="24"/>
          <w:szCs w:val="24"/>
        </w:rPr>
        <w:tab/>
      </w:r>
      <w:r w:rsidR="00CE7B58">
        <w:rPr>
          <w:rFonts w:asciiTheme="majorBidi" w:hAnsiTheme="majorBidi" w:cstheme="majorBidi"/>
          <w:sz w:val="24"/>
          <w:szCs w:val="24"/>
        </w:rPr>
        <w:tab/>
      </w:r>
      <w:r w:rsidR="00CE7B58">
        <w:rPr>
          <w:rFonts w:asciiTheme="majorBidi" w:hAnsiTheme="majorBidi" w:cstheme="majorBidi"/>
          <w:sz w:val="24"/>
          <w:szCs w:val="24"/>
        </w:rPr>
        <w:tab/>
      </w:r>
      <w:r w:rsidR="00CE7B58">
        <w:rPr>
          <w:rFonts w:asciiTheme="majorBidi" w:hAnsiTheme="majorBidi" w:cstheme="majorBidi"/>
          <w:sz w:val="24"/>
          <w:szCs w:val="24"/>
        </w:rPr>
        <w:tab/>
      </w:r>
      <w:r w:rsidRPr="00D45E15">
        <w:rPr>
          <w:rFonts w:asciiTheme="majorBidi" w:hAnsiTheme="majorBidi" w:cstheme="majorBidi"/>
          <w:sz w:val="24"/>
          <w:szCs w:val="24"/>
        </w:rPr>
        <w:t xml:space="preserve">tanda tangan : </w:t>
      </w:r>
      <w:r w:rsidR="00A56C6D">
        <w:rPr>
          <w:rFonts w:asciiTheme="majorBidi" w:hAnsiTheme="majorBidi" w:cstheme="majorBidi"/>
          <w:sz w:val="24"/>
          <w:szCs w:val="24"/>
        </w:rPr>
        <w:t>___________</w:t>
      </w:r>
    </w:p>
    <w:p w14:paraId="0F33CBFE" w14:textId="77777777" w:rsidR="00003721" w:rsidRPr="00D45E15" w:rsidRDefault="00003721" w:rsidP="00A25BFA">
      <w:pPr>
        <w:spacing w:after="0"/>
        <w:ind w:left="5040"/>
        <w:jc w:val="center"/>
        <w:rPr>
          <w:rFonts w:asciiTheme="majorBidi" w:hAnsiTheme="majorBidi" w:cstheme="majorBidi"/>
          <w:sz w:val="24"/>
          <w:szCs w:val="24"/>
        </w:rPr>
      </w:pPr>
    </w:p>
    <w:sectPr w:rsidR="00003721" w:rsidRPr="00D45E15" w:rsidSect="00A25BFA">
      <w:pgSz w:w="11907" w:h="16840" w:code="9"/>
      <w:pgMar w:top="851" w:right="1021" w:bottom="1134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A0A48"/>
    <w:multiLevelType w:val="hybridMultilevel"/>
    <w:tmpl w:val="B64C2F3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FE383A"/>
    <w:multiLevelType w:val="hybridMultilevel"/>
    <w:tmpl w:val="C58C3E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A05831"/>
    <w:multiLevelType w:val="hybridMultilevel"/>
    <w:tmpl w:val="85FC8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ExMTA1srC0MDVX0lEKTi0uzszPAykwqgUAQHjuWSwAAAA="/>
  </w:docVars>
  <w:rsids>
    <w:rsidRoot w:val="00FB2DE2"/>
    <w:rsid w:val="00003721"/>
    <w:rsid w:val="001605EA"/>
    <w:rsid w:val="001C10BE"/>
    <w:rsid w:val="00417111"/>
    <w:rsid w:val="005810F0"/>
    <w:rsid w:val="005A2B04"/>
    <w:rsid w:val="00743CC5"/>
    <w:rsid w:val="00870C3A"/>
    <w:rsid w:val="008F37E8"/>
    <w:rsid w:val="009D197D"/>
    <w:rsid w:val="00A25BFA"/>
    <w:rsid w:val="00A2784C"/>
    <w:rsid w:val="00A56C6D"/>
    <w:rsid w:val="00CE0CDD"/>
    <w:rsid w:val="00CE7B58"/>
    <w:rsid w:val="00D2256C"/>
    <w:rsid w:val="00D45E15"/>
    <w:rsid w:val="00D87A5D"/>
    <w:rsid w:val="00D911CE"/>
    <w:rsid w:val="00F146DC"/>
    <w:rsid w:val="00FB2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52EAD"/>
  <w15:docId w15:val="{E05335D3-924E-43E4-A493-5C59073B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2D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D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B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B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PY COMPUTER</dc:creator>
  <cp:lastModifiedBy>Sastrawan Sastrawan</cp:lastModifiedBy>
  <cp:revision>3</cp:revision>
  <cp:lastPrinted>2020-11-25T05:50:00Z</cp:lastPrinted>
  <dcterms:created xsi:type="dcterms:W3CDTF">2021-11-23T23:53:00Z</dcterms:created>
  <dcterms:modified xsi:type="dcterms:W3CDTF">2021-11-23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602406491</vt:i4>
  </property>
</Properties>
</file>